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28E644" w14:textId="1314A969" w:rsidR="0056489A" w:rsidRDefault="00041EA0" w:rsidP="00041EA0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GB"/>
        </w:rPr>
        <w:t>Supplementa</w:t>
      </w:r>
      <w:r w:rsidR="007C49E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GB"/>
        </w:rPr>
        <w:t>l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GB"/>
        </w:rPr>
        <w:t xml:space="preserve"> </w:t>
      </w:r>
      <w:r w:rsidR="0056489A" w:rsidRPr="0056489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GB"/>
        </w:rPr>
        <w:t xml:space="preserve">Table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GB"/>
        </w:rPr>
        <w:t>S</w:t>
      </w:r>
      <w:ins w:id="0" w:author="Mauricio Diazgranados Cadelo" w:date="2021-03-12T18:50:00Z">
        <w:r w:rsidR="00D66CF9">
          <w:rPr>
            <w:rFonts w:ascii="Times New Roman" w:eastAsia="Times New Roman" w:hAnsi="Times New Roman" w:cs="Times New Roman"/>
            <w:b/>
            <w:bCs/>
            <w:color w:val="000000"/>
            <w:sz w:val="24"/>
            <w:szCs w:val="24"/>
            <w:lang w:eastAsia="en-GB"/>
          </w:rPr>
          <w:t>3</w:t>
        </w:r>
      </w:ins>
      <w:del w:id="1" w:author="Mauricio Diazgranados Cadelo" w:date="2021-03-12T18:46:00Z">
        <w:r w:rsidR="00BF3652" w:rsidDel="00046633">
          <w:rPr>
            <w:rFonts w:ascii="Times New Roman" w:eastAsia="Times New Roman" w:hAnsi="Times New Roman" w:cs="Times New Roman"/>
            <w:b/>
            <w:bCs/>
            <w:color w:val="000000"/>
            <w:sz w:val="24"/>
            <w:szCs w:val="24"/>
            <w:lang w:eastAsia="en-GB"/>
          </w:rPr>
          <w:delText>2</w:delText>
        </w:r>
      </w:del>
      <w:r w:rsidR="0056489A" w:rsidRPr="00E1421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GB"/>
        </w:rPr>
        <w:t> </w:t>
      </w:r>
      <w:r w:rsidR="0056489A" w:rsidRPr="00FE413B">
        <w:rPr>
          <w:rFonts w:ascii="Times New Roman" w:hAnsi="Times New Roman" w:cs="Times New Roman"/>
          <w:b/>
          <w:sz w:val="24"/>
          <w:szCs w:val="24"/>
        </w:rPr>
        <w:t>–</w:t>
      </w:r>
      <w:r w:rsidR="0056489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F3652">
        <w:rPr>
          <w:rFonts w:ascii="Times New Roman" w:hAnsi="Times New Roman" w:cs="Times New Roman"/>
          <w:b/>
          <w:sz w:val="24"/>
          <w:szCs w:val="24"/>
        </w:rPr>
        <w:t>Selected plant species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GB"/>
        </w:rPr>
        <w:t xml:space="preserve">. </w:t>
      </w:r>
      <w:r w:rsidR="00BF3652" w:rsidRPr="008A56FF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Species names and families are based on </w:t>
      </w:r>
      <w:r w:rsidR="00526093" w:rsidRPr="008A56FF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the </w:t>
      </w:r>
      <w:r w:rsidR="00BF3652" w:rsidRPr="008A56FF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taxonomic backbone</w:t>
      </w:r>
      <w:r w:rsidR="00526093" w:rsidRPr="008A56FF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 of </w:t>
      </w:r>
      <w:del w:id="2" w:author="Mauricio Diazgranados Cadelo" w:date="2021-03-12T14:31:00Z">
        <w:r w:rsidR="00526093" w:rsidRPr="008A56FF" w:rsidDel="00B04388">
          <w:rPr>
            <w:rFonts w:ascii="Times New Roman" w:eastAsia="Times New Roman" w:hAnsi="Times New Roman" w:cs="Times New Roman"/>
            <w:color w:val="000000"/>
            <w:sz w:val="24"/>
            <w:szCs w:val="24"/>
            <w:lang w:eastAsia="en-GB"/>
          </w:rPr>
          <w:delText>Plants of the World Online</w:delText>
        </w:r>
      </w:del>
      <w:ins w:id="3" w:author="Mauricio Diazgranados Cadelo" w:date="2021-03-12T14:31:00Z">
        <w:r w:rsidR="00B04388" w:rsidRPr="008A56FF">
          <w:rPr>
            <w:rFonts w:ascii="Times New Roman" w:eastAsia="Times New Roman" w:hAnsi="Times New Roman" w:cs="Times New Roman"/>
            <w:color w:val="000000"/>
            <w:sz w:val="24"/>
            <w:szCs w:val="24"/>
            <w:lang w:eastAsia="en-GB"/>
          </w:rPr>
          <w:t>Col</w:t>
        </w:r>
        <w:r w:rsidR="00B04388" w:rsidRPr="008A56FF">
          <w:rPr>
            <w:rFonts w:ascii="Times New Roman" w:eastAsia="Times New Roman" w:hAnsi="Times New Roman" w:cs="Times New Roman"/>
            <w:i/>
            <w:iCs/>
            <w:color w:val="000000"/>
            <w:sz w:val="24"/>
            <w:szCs w:val="24"/>
            <w:lang w:eastAsia="en-GB"/>
          </w:rPr>
          <w:t>Plant</w:t>
        </w:r>
        <w:r w:rsidR="00B04388" w:rsidRPr="008A56FF">
          <w:rPr>
            <w:rFonts w:ascii="Times New Roman" w:eastAsia="Times New Roman" w:hAnsi="Times New Roman" w:cs="Times New Roman"/>
            <w:color w:val="000000"/>
            <w:sz w:val="24"/>
            <w:szCs w:val="24"/>
            <w:lang w:eastAsia="en-GB"/>
          </w:rPr>
          <w:t>A</w:t>
        </w:r>
      </w:ins>
      <w:r w:rsidR="00BF3652" w:rsidRPr="008A56FF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 (</w:t>
      </w:r>
      <w:r w:rsidR="008A56FF">
        <w:rPr>
          <w:rFonts w:ascii="Times New Roman" w:hAnsi="Times New Roman" w:cs="Times New Roman"/>
          <w:sz w:val="24"/>
          <w:szCs w:val="24"/>
        </w:rPr>
        <w:fldChar w:fldCharType="begin"/>
      </w:r>
      <w:r w:rsidR="008A56FF">
        <w:rPr>
          <w:rFonts w:ascii="Times New Roman" w:hAnsi="Times New Roman" w:cs="Times New Roman"/>
          <w:sz w:val="24"/>
          <w:szCs w:val="24"/>
        </w:rPr>
        <w:instrText xml:space="preserve"> HYPERLINK "</w:instrText>
      </w:r>
      <w:r w:rsidR="008A56FF" w:rsidRPr="008A56FF">
        <w:rPr>
          <w:rFonts w:ascii="Times New Roman" w:hAnsi="Times New Roman" w:cs="Times New Roman"/>
          <w:sz w:val="24"/>
          <w:szCs w:val="24"/>
        </w:rPr>
        <w:instrText>http://colplanta.org/</w:instrText>
      </w:r>
      <w:r w:rsidR="008A56FF">
        <w:rPr>
          <w:rFonts w:ascii="Times New Roman" w:hAnsi="Times New Roman" w:cs="Times New Roman"/>
          <w:sz w:val="24"/>
          <w:szCs w:val="24"/>
        </w:rPr>
        <w:instrText xml:space="preserve">" </w:instrText>
      </w:r>
      <w:r w:rsidR="008A56FF">
        <w:rPr>
          <w:rFonts w:ascii="Times New Roman" w:hAnsi="Times New Roman" w:cs="Times New Roman"/>
          <w:sz w:val="24"/>
          <w:szCs w:val="24"/>
        </w:rPr>
        <w:fldChar w:fldCharType="separate"/>
      </w:r>
      <w:ins w:id="4" w:author="Mauricio Diazgranados Cadelo" w:date="2021-03-12T14:31:00Z">
        <w:r w:rsidR="008A56FF" w:rsidRPr="00465751">
          <w:rPr>
            <w:rStyle w:val="Hyperlink"/>
            <w:rFonts w:ascii="Times New Roman" w:hAnsi="Times New Roman" w:cs="Times New Roman"/>
            <w:sz w:val="24"/>
            <w:szCs w:val="24"/>
          </w:rPr>
          <w:t>http://colplanta.org/</w:t>
        </w:r>
      </w:ins>
      <w:r w:rsidR="008A56FF">
        <w:rPr>
          <w:rFonts w:ascii="Times New Roman" w:hAnsi="Times New Roman" w:cs="Times New Roman"/>
          <w:sz w:val="24"/>
          <w:szCs w:val="24"/>
        </w:rPr>
        <w:fldChar w:fldCharType="end"/>
      </w:r>
      <w:del w:id="5" w:author="Mauricio Diazgranados Cadelo" w:date="2021-03-12T14:31:00Z">
        <w:r w:rsidR="00046633" w:rsidRPr="008A56FF" w:rsidDel="008A56FF">
          <w:rPr>
            <w:rFonts w:ascii="Times New Roman" w:hAnsi="Times New Roman" w:cs="Times New Roman"/>
            <w:sz w:val="24"/>
            <w:szCs w:val="24"/>
            <w:rPrChange w:id="6" w:author="Mauricio Diazgranados Cadelo" w:date="2021-03-12T14:32:00Z">
              <w:rPr/>
            </w:rPrChange>
          </w:rPr>
          <w:fldChar w:fldCharType="begin"/>
        </w:r>
        <w:r w:rsidR="00046633" w:rsidRPr="008A56FF" w:rsidDel="008A56FF">
          <w:rPr>
            <w:rFonts w:ascii="Times New Roman" w:hAnsi="Times New Roman" w:cs="Times New Roman"/>
            <w:sz w:val="24"/>
            <w:szCs w:val="24"/>
          </w:rPr>
          <w:delInstrText xml:space="preserve"> HYPERLINK "http://www.plantsoftheworldonline.org/" </w:delInstrText>
        </w:r>
        <w:r w:rsidR="00046633" w:rsidRPr="008A56FF" w:rsidDel="008A56FF">
          <w:rPr>
            <w:rPrChange w:id="7" w:author="Mauricio Diazgranados Cadelo" w:date="2021-03-12T14:32:00Z">
              <w:rPr>
                <w:rStyle w:val="Hyperlink"/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rPrChange>
          </w:rPr>
          <w:fldChar w:fldCharType="separate"/>
        </w:r>
        <w:r w:rsidR="00BF3652" w:rsidRPr="008A56FF" w:rsidDel="008A56FF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en-GB"/>
          </w:rPr>
          <w:delText>http://www.plantsoftheworldonline.org/</w:delText>
        </w:r>
        <w:r w:rsidR="00046633" w:rsidRPr="008A56FF" w:rsidDel="008A56FF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en-GB"/>
            <w:rPrChange w:id="8" w:author="Mauricio Diazgranados Cadelo" w:date="2021-03-12T14:32:00Z">
              <w:rPr>
                <w:rStyle w:val="Hyperlink"/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rPrChange>
          </w:rPr>
          <w:fldChar w:fldCharType="end"/>
        </w:r>
      </w:del>
      <w:r w:rsidR="00BF3652" w:rsidRPr="008A56FF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)</w:t>
      </w:r>
      <w:r w:rsidR="008A56FF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.</w:t>
      </w:r>
      <w:r w:rsidR="00BF3652" w:rsidRPr="008A56FF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 Elevations and habits follow the Colombian Catalogue of Plants and Lichens (Bernal</w:t>
      </w:r>
      <w:r w:rsidR="00293853" w:rsidRPr="008A56FF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, Gradstein &amp; </w:t>
      </w:r>
      <w:proofErr w:type="spellStart"/>
      <w:r w:rsidR="00293853" w:rsidRPr="008A56FF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Celis</w:t>
      </w:r>
      <w:proofErr w:type="spellEnd"/>
      <w:r w:rsidR="00BF3652" w:rsidRPr="008A56FF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, 2019).</w:t>
      </w:r>
    </w:p>
    <w:tbl>
      <w:tblPr>
        <w:tblW w:w="15446" w:type="dxa"/>
        <w:tblLayout w:type="fixed"/>
        <w:tblLook w:val="04A0" w:firstRow="1" w:lastRow="0" w:firstColumn="1" w:lastColumn="0" w:noHBand="0" w:noVBand="1"/>
      </w:tblPr>
      <w:tblGrid>
        <w:gridCol w:w="446"/>
        <w:gridCol w:w="1675"/>
        <w:gridCol w:w="1339"/>
        <w:gridCol w:w="1150"/>
        <w:gridCol w:w="439"/>
        <w:gridCol w:w="438"/>
        <w:gridCol w:w="439"/>
        <w:gridCol w:w="985"/>
        <w:gridCol w:w="764"/>
        <w:gridCol w:w="405"/>
        <w:gridCol w:w="405"/>
        <w:gridCol w:w="405"/>
        <w:gridCol w:w="405"/>
        <w:gridCol w:w="405"/>
        <w:gridCol w:w="405"/>
        <w:gridCol w:w="405"/>
        <w:gridCol w:w="405"/>
        <w:gridCol w:w="405"/>
        <w:gridCol w:w="405"/>
        <w:gridCol w:w="405"/>
        <w:gridCol w:w="405"/>
        <w:gridCol w:w="405"/>
        <w:gridCol w:w="408"/>
        <w:gridCol w:w="418"/>
        <w:gridCol w:w="406"/>
        <w:gridCol w:w="406"/>
        <w:gridCol w:w="406"/>
        <w:gridCol w:w="462"/>
      </w:tblGrid>
      <w:tr w:rsidR="00BA12E6" w:rsidRPr="00BA12E6" w14:paraId="5E2B3730" w14:textId="77777777" w:rsidTr="00CF59DE">
        <w:trPr>
          <w:trHeight w:val="240"/>
        </w:trPr>
        <w:tc>
          <w:tcPr>
            <w:tcW w:w="4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CCECFF"/>
            <w:noWrap/>
            <w:vAlign w:val="center"/>
            <w:hideMark/>
          </w:tcPr>
          <w:p w14:paraId="3FC53EB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No</w:t>
            </w:r>
          </w:p>
        </w:tc>
        <w:tc>
          <w:tcPr>
            <w:tcW w:w="169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CCECFF"/>
            <w:noWrap/>
            <w:vAlign w:val="center"/>
            <w:hideMark/>
          </w:tcPr>
          <w:p w14:paraId="0D04025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Species name</w:t>
            </w:r>
          </w:p>
        </w:tc>
        <w:tc>
          <w:tcPr>
            <w:tcW w:w="135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CCECFF"/>
            <w:noWrap/>
            <w:vAlign w:val="center"/>
            <w:hideMark/>
          </w:tcPr>
          <w:p w14:paraId="6DDABA3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Family</w:t>
            </w:r>
          </w:p>
        </w:tc>
        <w:tc>
          <w:tcPr>
            <w:tcW w:w="116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CCECFF"/>
            <w:noWrap/>
            <w:vAlign w:val="center"/>
            <w:hideMark/>
          </w:tcPr>
          <w:p w14:paraId="7B26BE6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Habit</w:t>
            </w:r>
          </w:p>
        </w:tc>
        <w:tc>
          <w:tcPr>
            <w:tcW w:w="44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CCECFF"/>
            <w:noWrap/>
            <w:textDirection w:val="btLr"/>
            <w:vAlign w:val="center"/>
            <w:hideMark/>
          </w:tcPr>
          <w:p w14:paraId="18642B8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Andean forest</w:t>
            </w:r>
          </w:p>
        </w:tc>
        <w:tc>
          <w:tcPr>
            <w:tcW w:w="44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CCECFF"/>
            <w:tcMar>
              <w:left w:w="0" w:type="dxa"/>
              <w:right w:w="0" w:type="dxa"/>
            </w:tcMar>
            <w:textDirection w:val="btLr"/>
            <w:vAlign w:val="center"/>
            <w:hideMark/>
          </w:tcPr>
          <w:p w14:paraId="22788CDC" w14:textId="77777777" w:rsidR="00CF59DE" w:rsidRDefault="0022380F" w:rsidP="00BA12E6">
            <w:pPr>
              <w:spacing w:after="0" w:line="240" w:lineRule="auto"/>
              <w:jc w:val="center"/>
              <w:rPr>
                <w:ins w:id="9" w:author="Mauricio Diazgranados Cadelo" w:date="2021-03-12T14:29:00Z"/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ins w:id="10" w:author="Mauricio Diazgranados Cadelo" w:date="2021-03-12T14:28:00Z">
              <w:r w:rsidRPr="0022380F">
                <w:rPr>
                  <w:rFonts w:ascii="Times New Roman" w:eastAsia="Times New Roman" w:hAnsi="Times New Roman" w:cs="Times New Roman"/>
                  <w:b/>
                  <w:bCs/>
                  <w:color w:val="000000"/>
                  <w:sz w:val="16"/>
                  <w:szCs w:val="16"/>
                  <w:lang w:eastAsia="en-GB"/>
                </w:rPr>
                <w:t xml:space="preserve">Low páramo </w:t>
              </w:r>
            </w:ins>
          </w:p>
          <w:p w14:paraId="55E76C81" w14:textId="6298FEEC" w:rsidR="00BA12E6" w:rsidRPr="00BA12E6" w:rsidRDefault="0022380F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ins w:id="11" w:author="Mauricio Diazgranados Cadelo" w:date="2021-03-12T14:28:00Z">
              <w:r w:rsidRPr="0022380F">
                <w:rPr>
                  <w:rFonts w:ascii="Times New Roman" w:eastAsia="Times New Roman" w:hAnsi="Times New Roman" w:cs="Times New Roman"/>
                  <w:b/>
                  <w:bCs/>
                  <w:color w:val="000000"/>
                  <w:sz w:val="16"/>
                  <w:szCs w:val="16"/>
                  <w:lang w:eastAsia="en-GB"/>
                </w:rPr>
                <w:t>(or sub-páramo)</w:t>
              </w:r>
            </w:ins>
            <w:del w:id="12" w:author="Mauricio Diazgranados Cadelo" w:date="2021-03-12T14:28:00Z">
              <w:r w:rsidR="00BA12E6" w:rsidRPr="00BA12E6" w:rsidDel="0022380F">
                <w:rPr>
                  <w:rFonts w:ascii="Times New Roman" w:eastAsia="Times New Roman" w:hAnsi="Times New Roman" w:cs="Times New Roman"/>
                  <w:b/>
                  <w:bCs/>
                  <w:color w:val="000000"/>
                  <w:sz w:val="16"/>
                  <w:szCs w:val="16"/>
                  <w:lang w:eastAsia="en-GB"/>
                </w:rPr>
                <w:delText>Low paramo (subparamo)</w:delText>
              </w:r>
            </w:del>
          </w:p>
        </w:tc>
        <w:tc>
          <w:tcPr>
            <w:tcW w:w="44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CCECFF"/>
            <w:noWrap/>
            <w:tcMar>
              <w:left w:w="0" w:type="dxa"/>
              <w:right w:w="0" w:type="dxa"/>
            </w:tcMar>
            <w:textDirection w:val="btLr"/>
            <w:vAlign w:val="center"/>
            <w:hideMark/>
          </w:tcPr>
          <w:p w14:paraId="48DCBB95" w14:textId="77777777" w:rsidR="00CF59DE" w:rsidRDefault="00CF59DE" w:rsidP="00BA12E6">
            <w:pPr>
              <w:spacing w:after="0" w:line="240" w:lineRule="auto"/>
              <w:jc w:val="center"/>
              <w:rPr>
                <w:ins w:id="13" w:author="Mauricio Diazgranados Cadelo" w:date="2021-03-12T14:30:00Z"/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ins w:id="14" w:author="Mauricio Diazgranados Cadelo" w:date="2021-03-12T14:29:00Z">
              <w:r w:rsidRPr="00CF59DE">
                <w:rPr>
                  <w:rFonts w:ascii="Times New Roman" w:eastAsia="Times New Roman" w:hAnsi="Times New Roman" w:cs="Times New Roman"/>
                  <w:b/>
                  <w:bCs/>
                  <w:color w:val="000000"/>
                  <w:sz w:val="16"/>
                  <w:szCs w:val="16"/>
                  <w:lang w:eastAsia="en-GB"/>
                </w:rPr>
                <w:t xml:space="preserve">Mid-paramo and </w:t>
              </w:r>
            </w:ins>
          </w:p>
          <w:p w14:paraId="2A3A781E" w14:textId="40744DE2" w:rsidR="00BA12E6" w:rsidRPr="00BA12E6" w:rsidRDefault="00CF59DE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ins w:id="15" w:author="Mauricio Diazgranados Cadelo" w:date="2021-03-12T14:29:00Z">
              <w:r w:rsidRPr="00CF59DE">
                <w:rPr>
                  <w:rFonts w:ascii="Times New Roman" w:eastAsia="Times New Roman" w:hAnsi="Times New Roman" w:cs="Times New Roman"/>
                  <w:b/>
                  <w:bCs/>
                  <w:color w:val="000000"/>
                  <w:sz w:val="16"/>
                  <w:szCs w:val="16"/>
                  <w:lang w:eastAsia="en-GB"/>
                </w:rPr>
                <w:t>super-páramo</w:t>
              </w:r>
            </w:ins>
            <w:del w:id="16" w:author="Mauricio Diazgranados Cadelo" w:date="2021-03-12T14:29:00Z">
              <w:r w:rsidR="00BA12E6" w:rsidRPr="00BA12E6" w:rsidDel="00CF59DE">
                <w:rPr>
                  <w:rFonts w:ascii="Times New Roman" w:eastAsia="Times New Roman" w:hAnsi="Times New Roman" w:cs="Times New Roman"/>
                  <w:b/>
                  <w:bCs/>
                  <w:color w:val="000000"/>
                  <w:sz w:val="16"/>
                  <w:szCs w:val="16"/>
                  <w:lang w:eastAsia="en-GB"/>
                </w:rPr>
                <w:delText>Upper paramo</w:delText>
              </w:r>
            </w:del>
          </w:p>
        </w:tc>
        <w:tc>
          <w:tcPr>
            <w:tcW w:w="99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CCECFF"/>
            <w:tcMar>
              <w:left w:w="0" w:type="dxa"/>
              <w:right w:w="0" w:type="dxa"/>
            </w:tcMar>
            <w:vAlign w:val="center"/>
            <w:hideMark/>
          </w:tcPr>
          <w:p w14:paraId="201ED5E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 xml:space="preserve">Elevation range (m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a.s.l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.)</w:t>
            </w:r>
          </w:p>
        </w:tc>
        <w:tc>
          <w:tcPr>
            <w:tcW w:w="77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CCECFF"/>
            <w:tcMar>
              <w:left w:w="28" w:type="dxa"/>
              <w:right w:w="28" w:type="dxa"/>
            </w:tcMar>
            <w:vAlign w:val="center"/>
            <w:hideMark/>
          </w:tcPr>
          <w:p w14:paraId="5A0142A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Number of records</w:t>
            </w:r>
          </w:p>
        </w:tc>
        <w:tc>
          <w:tcPr>
            <w:tcW w:w="1221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FFFFCC"/>
            <w:noWrap/>
            <w:vAlign w:val="bottom"/>
            <w:hideMark/>
          </w:tcPr>
          <w:p w14:paraId="7D660568" w14:textId="22D92F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CULTURAL</w:t>
            </w:r>
          </w:p>
        </w:tc>
        <w:tc>
          <w:tcPr>
            <w:tcW w:w="2035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FFFFCC"/>
            <w:noWrap/>
            <w:vAlign w:val="bottom"/>
            <w:hideMark/>
          </w:tcPr>
          <w:p w14:paraId="4DEA6EB3" w14:textId="440410C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PROVISION</w:t>
            </w:r>
          </w:p>
        </w:tc>
        <w:tc>
          <w:tcPr>
            <w:tcW w:w="2445" w:type="dxa"/>
            <w:gridSpan w:val="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FFFFCC"/>
            <w:noWrap/>
            <w:vAlign w:val="bottom"/>
            <w:hideMark/>
          </w:tcPr>
          <w:p w14:paraId="35A5B60D" w14:textId="260CA223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REGULATING</w:t>
            </w:r>
          </w:p>
        </w:tc>
        <w:tc>
          <w:tcPr>
            <w:tcW w:w="1981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FFFFCC"/>
            <w:noWrap/>
            <w:vAlign w:val="bottom"/>
            <w:hideMark/>
          </w:tcPr>
          <w:p w14:paraId="3145CF37" w14:textId="2DE1B044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SUPPORTING</w:t>
            </w:r>
          </w:p>
        </w:tc>
      </w:tr>
      <w:tr w:rsidR="00BA12E6" w:rsidRPr="00BA12E6" w14:paraId="757C55BB" w14:textId="77777777" w:rsidTr="00BA12E6">
        <w:trPr>
          <w:trHeight w:val="1746"/>
        </w:trPr>
        <w:tc>
          <w:tcPr>
            <w:tcW w:w="4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F10DD8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69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ACF667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3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75AC94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16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6A7778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44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75F7EE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44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B54E49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44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8924C8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9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54D377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77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4148A8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0C0C0" w:fill="FFFFCC"/>
            <w:textDirection w:val="btLr"/>
            <w:vAlign w:val="center"/>
            <w:hideMark/>
          </w:tcPr>
          <w:p w14:paraId="008D395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Leisure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0C0C0" w:fill="FFFFCC"/>
            <w:textDirection w:val="btLr"/>
            <w:vAlign w:val="center"/>
            <w:hideMark/>
          </w:tcPr>
          <w:p w14:paraId="44DE609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Magic-Religious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0C0C0" w:fill="FFFFCC"/>
            <w:textDirection w:val="btLr"/>
            <w:vAlign w:val="center"/>
            <w:hideMark/>
          </w:tcPr>
          <w:p w14:paraId="222BE5A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Social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0C0C0" w:fill="FFFFCC"/>
            <w:textDirection w:val="btLr"/>
            <w:vAlign w:val="center"/>
            <w:hideMark/>
          </w:tcPr>
          <w:p w14:paraId="091645D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Food for animals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0C0C0" w:fill="FFFFCC"/>
            <w:textDirection w:val="btLr"/>
            <w:vAlign w:val="center"/>
            <w:hideMark/>
          </w:tcPr>
          <w:p w14:paraId="3680DFA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Gene sources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0C0C0" w:fill="FFFFCC"/>
            <w:textDirection w:val="btLr"/>
            <w:vAlign w:val="center"/>
            <w:hideMark/>
          </w:tcPr>
          <w:p w14:paraId="090FFDA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Food for humans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0C0C0" w:fill="FFFFCC"/>
            <w:textDirection w:val="btLr"/>
            <w:vAlign w:val="center"/>
            <w:hideMark/>
          </w:tcPr>
          <w:p w14:paraId="4581D0A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Material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0C0C0" w:fill="FFFFCC"/>
            <w:textDirection w:val="btLr"/>
            <w:vAlign w:val="center"/>
            <w:hideMark/>
          </w:tcPr>
          <w:p w14:paraId="202F1F6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Medicinal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0C0C0" w:fill="FFFFCC"/>
            <w:textDirection w:val="btLr"/>
            <w:vAlign w:val="center"/>
            <w:hideMark/>
          </w:tcPr>
          <w:p w14:paraId="4AD40F0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Agroforestry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0C0C0" w:fill="FFFFCC"/>
            <w:textDirection w:val="btLr"/>
            <w:vAlign w:val="center"/>
            <w:hideMark/>
          </w:tcPr>
          <w:p w14:paraId="445249C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Biological control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0C0C0" w:fill="FFFFCC"/>
            <w:textDirection w:val="btLr"/>
            <w:vAlign w:val="center"/>
            <w:hideMark/>
          </w:tcPr>
          <w:p w14:paraId="23E4376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Erosion regulation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0C0C0" w:fill="FFFFCC"/>
            <w:textDirection w:val="btLr"/>
            <w:vAlign w:val="center"/>
            <w:hideMark/>
          </w:tcPr>
          <w:p w14:paraId="052E061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Pollination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0C0C0" w:fill="FFFFCC"/>
            <w:textDirection w:val="btLr"/>
            <w:vAlign w:val="center"/>
            <w:hideMark/>
          </w:tcPr>
          <w:p w14:paraId="51AB94F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Restoration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0C0C0" w:fill="FFFFCC"/>
            <w:textDirection w:val="btLr"/>
            <w:vAlign w:val="center"/>
            <w:hideMark/>
          </w:tcPr>
          <w:p w14:paraId="3E7F8D7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Water regulation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0C0C0" w:fill="FFFFCC"/>
            <w:tcMar>
              <w:left w:w="0" w:type="dxa"/>
              <w:right w:w="0" w:type="dxa"/>
            </w:tcMar>
            <w:textDirection w:val="btLr"/>
            <w:vAlign w:val="center"/>
            <w:hideMark/>
          </w:tcPr>
          <w:p w14:paraId="7BA9680C" w14:textId="77777777" w:rsidR="00BA12E6" w:rsidRDefault="00BA12E6" w:rsidP="00BA12E6">
            <w:pPr>
              <w:spacing w:after="0" w:line="192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Barriers/Windbreaks/</w:t>
            </w:r>
          </w:p>
          <w:p w14:paraId="3E621898" w14:textId="30EFD41F" w:rsidR="00BA12E6" w:rsidRPr="00BA12E6" w:rsidRDefault="00BA12E6" w:rsidP="00BA12E6">
            <w:pPr>
              <w:spacing w:after="0" w:line="192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Support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0C0C0" w:fill="FFFFCC"/>
            <w:textDirection w:val="btLr"/>
            <w:vAlign w:val="center"/>
            <w:hideMark/>
          </w:tcPr>
          <w:p w14:paraId="5456525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Conservation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0C0C0" w:fill="FFFFCC"/>
            <w:textDirection w:val="btLr"/>
            <w:vAlign w:val="center"/>
            <w:hideMark/>
          </w:tcPr>
          <w:p w14:paraId="0EA0B1C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Nutrient cycling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0C0C0" w:fill="FFFFCC"/>
            <w:textDirection w:val="btLr"/>
            <w:vAlign w:val="center"/>
            <w:hideMark/>
          </w:tcPr>
          <w:p w14:paraId="45D0527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Ornamental resources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0C0C0" w:fill="FFFFCC"/>
            <w:textDirection w:val="btLr"/>
            <w:vAlign w:val="center"/>
            <w:hideMark/>
          </w:tcPr>
          <w:p w14:paraId="63F97EA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Soil formation</w:t>
            </w:r>
          </w:p>
        </w:tc>
      </w:tr>
      <w:tr w:rsidR="00BA12E6" w:rsidRPr="00BA12E6" w14:paraId="36A68CD4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DF1E65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41D5CD0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Acaena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cylindristachya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57E518E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Ros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A0BA50F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Basal rosette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BC7D64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C74A44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1D032D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B3BD25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500–43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100A108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72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02E727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0E93E4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F0712D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D6AB56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1BEB89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CBD4AB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4E7DC4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DFA06B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BE0E83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E3A178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5A60FD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EBB0ED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9341BA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F14AFB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7A5596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D642D3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727A4F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6F09FF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8350FA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2391757A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E7570F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A7B864D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Acaena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elongata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FDC1842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Ros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99B5F1C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Prostrate shru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89CABC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D77061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A31E33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6E7AC9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500–40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0D532B6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687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E0754B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A4AFB2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990EF5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83B9C7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1EEB80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E17D2B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2FBAA5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BC1DE9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784EF5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1DDD39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60A0CC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A98595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1A79FE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6ADC67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3A3BED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BDDF2E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CBBB6B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85CA86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5B533C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7A321CFE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E5484A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B724234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Arenaria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lanuginosa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9629390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Caryophyll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5C3F0E0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Prostrate her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8FC9AF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DD2BF0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8F7C86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4CF4B1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200–34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F7FA17E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600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E63423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0EFA02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3DFDB2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DE7189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5A86C9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95B2C8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9C930E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6660EA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44CAC0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C706B7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FD6EBA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31A329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F13A00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EEFDA5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298A16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475168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AED394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9BBB15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08F07F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59D98237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F8F434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6157A5F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Baccharis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bogotensis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1047E87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ster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476F017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shru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1E55D2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734516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D22BB6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87C04A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950–41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8CA86E7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4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CA633C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F1CDD1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15B857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F1CF21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480228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2BACFB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3BFA4C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A21458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97520B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D74C9B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46A9AD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8C3EB0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F1C1DB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4ADF6B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0DD90A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F036B3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136579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CCAC72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A47A6D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3174BDDC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865639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5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4A9F850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Baccharis latifolia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7A7DCD7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ster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DD024C1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shru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51EFBA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0A9BD3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ACBD42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895828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400–40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ABC5AA8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722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6EE9B4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AC7A7C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87BF42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6524FD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ECEA70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8E9A36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62EC90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BE2583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55F5E4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6B0558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5CF165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4997ED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FA4F45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63FC5A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78EECD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120C50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1337DF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F74B0E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AB3093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</w:tr>
      <w:tr w:rsidR="00BA12E6" w:rsidRPr="00BA12E6" w14:paraId="2627918F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6A4785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6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EA8F0B7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Baccharis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macrantha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227757F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ster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ED35AE1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shru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D52707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EB1291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D83645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4ACAAB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700–41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F1E94F6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65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34570B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A02040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A6181C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9BD2F4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9CA704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6435A2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0E70AC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A96128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A514D1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C0622F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27975B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8A5C89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B0D444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7009E6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DC983A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6CC53E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7BC255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7F0E1E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F1650D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</w:tr>
      <w:tr w:rsidR="00BA12E6" w:rsidRPr="00BA12E6" w14:paraId="53E9F302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707EBC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7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5EDCA92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Baccharis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tricuneata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E813E98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ster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F4B3B36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shru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42B795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2DA8F5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5B8DD5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00EF31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850–44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890D6EF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68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792420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0FAD62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1F6CCC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41A6E4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506189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5EA12D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FE1FF4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C0BF91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26022E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D27C43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99E888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1E9B0F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D37A7F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B3452B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1567DC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E248E8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B7C398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7B7559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F5B7D7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22731A8F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11C825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8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DC06186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Barnadesia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spinosa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86A346F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ster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D6A6F99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shru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748224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558455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668763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08B052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950–41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0516A5A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62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E69FFF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38CD90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D6ED3F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FC645D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472B2F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F48371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076889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E6389F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BAF77C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592107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F8E678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5270FD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696BA5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F77674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2C2208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C66C01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CE5406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1E377E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E7C526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4CE13630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4CE963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9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464E97B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Bartsia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santolinifolia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E5E1469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Orobanch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A41DC61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her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BB0661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948FC3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001640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066953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900–44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A783061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88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FE4F6A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DD7E8E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F0E6CE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774163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B83DB2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C7A0A2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0E373F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0E4E51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835375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C99B15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F36410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F69C09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70E8E9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481FF9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A36320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C2ABE1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ECA657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5A4926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590538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44B1A4F8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6E8A89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0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698FBA1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Bejaria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resinosa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5FA27AE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Eric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8D11009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shru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760EA3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C06C5C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ADE565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EA1E79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750–39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43DA1D4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890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B76416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2B7917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753561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31BB45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8E2264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6E24B6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27291D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050E70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ABAD04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BD609F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D4A1DF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F6BFAD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C823AA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B1210B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F18C8E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4DF054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ADA4EB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40A4E6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A6E4DF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0478669E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E12865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1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7B7FBE3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Berberis glauca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847164C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Berberidaceae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A2F2B7D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shru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EA437F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D05067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4D581A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DDBEB1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400–32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8D5A758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4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781AF5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530645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C85247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AD47CB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4C134A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30D98A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BA6EC8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DCDD6E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CBA5B8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455E3F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E17753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4F97E5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27015D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1028AD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995E4C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6766B7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8050DB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4EC17C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057D44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696B87CA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A056A4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2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CCC00EF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Berberis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rigidifolia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94CBF6C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Berberidaceae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058499C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shru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60CA21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DB2291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6DF12B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6DD317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750–42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EBFBDA2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9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CDABF0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EE02F5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984D96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893F74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F81B8C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E9B8D2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082F49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AEE6CD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7D27D7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1237C9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96FA89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BA271E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1F7AF3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60988B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6CF26C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410819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847F54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B9AE32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008B74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22C0B5DB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D45334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3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2CD7C5E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Brachyotum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strigosum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028FDDC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Melastomataceae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F9FC75A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shru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FAF86C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BD2A49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B01DB7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14D92E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500–39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808F7E3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18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B1AAF1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9BC916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221DF4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880552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E4EA9C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AD337F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417CDC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03F636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AD635A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6D4EE1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1BF62B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639F4D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871F1E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65B28E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23CFFE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93246E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8D669F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4AC81C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8FC511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743C027F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60D50C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4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7DFA672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Bucquetia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glutinosa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A01554E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Melastomataceae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0326EC5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shru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9D068D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B51C6F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B4A853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4E54B2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100–4104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B80C52C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271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619170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B96476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F3E3A0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144B87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465A79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ADB171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211688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0E4E6F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87CF08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C24A61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5039C0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685F88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C9B7B0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3CA9EC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F3AABE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8E0EAA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796AB3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A33065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2871BA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4B67EFEB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D38AA8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5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1F23E7A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Calamagrostis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effusa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553B4D3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Poaceae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74CC8B5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Tussock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7BCC19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F5B7ED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41D044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839BE1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500–45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A3DFE92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215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75C2A2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5CA624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02A040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6E97B8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633BA1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977B17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FE1092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7285FC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2F01E6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0CA401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A09658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588EE9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135260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F002C2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4AB107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1A36A7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5382AC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6CDDC1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2809F3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0A92D38E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D6BF16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6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118A687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Carex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pichinchensis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9B9662F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Cyperaceae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891C416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Tussock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B1C3D8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57082F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85BFB7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BC9F81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325–45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E40571C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39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55AC08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59A23A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556F1F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38CABC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6A7BDF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C2FE5E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492BC3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C4B249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9C72E1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940DB0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81FD39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8043FB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60D016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BFAE56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33F108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56A1E2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312A0F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CB637C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587173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1073700A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DCAAD0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7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35BBE9B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Castilleja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fissifolia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1ABFF7A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Orobanch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E74A385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her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BB1E1A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229E62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C6F725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A83077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225–43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FC33F1E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898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05953A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DEA8A3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9C5B02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002D2E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761DDD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088F0A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085053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A25106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AF4077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ECEDB0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0B54A4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5F02CA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9ED39B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CCAF1E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0AFD48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479518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D39860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2D6A5A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F9E216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4ED93522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79DF56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8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1DBDB4A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Castratella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piloselloides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A78772F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Melastomataceae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A80FC9F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Basal rosette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168429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7CF8B1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0181BD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7F003A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120–402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DCA137D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81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C5A6B6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3D6B20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E7849B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7B12B3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2D4350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2020E2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3E6B1A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4398A2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E763FD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97B884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328B51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BB8C36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A2DCE5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A50C93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8447AB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62433E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5E880C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3A069C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C06759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22F1544B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DD8441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9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CBA533E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Cavendishia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bracteata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31866A3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Eric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A265176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shru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B0FD1F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8F6D01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F9ACB2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06FFF6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000–382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3A66F89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36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3118F1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3AA772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DA94C2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2DAAD1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A2E0A4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34CA92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F02C7F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8BF07F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3A0303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365B5D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FFEFF6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49918F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060847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1C5B76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91A71F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6920C3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BEC5C7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5A45F6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DECDD4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3579B0AA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F3B8BE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0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A71E6EB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Cerastium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arvense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EB49759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Caryophyll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11ED9DE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her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798FDC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34BA25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7A0AE0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A4190D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500–49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05DA44E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35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374F9E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9A4349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B83442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5D9586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E21BDB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F77DBD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439901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F5972A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591837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A6DF2B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704C83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D82DF1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0B57D3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D90F36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CD79E0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6D5342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C3E80F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4E5E0B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1EB932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16E64040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87B2DA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1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892DC25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Cestrum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buxifolium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514630A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Solan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A284A2E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shru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6B28E7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B11520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28604E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A78057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870–41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9775CE1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34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333271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C6F60D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7E3F17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EB2A99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720AD0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B9B58D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1ABDB6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90D4AE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DFF27C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0A5EF6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8DE5B3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55D750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D5EEAD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D64833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40A9C8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6241F8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2D9EC6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D50443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B56401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07BA0862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A3B951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2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AD28164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Chaetolepis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microphylla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8BADFD2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Melastomataceae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4297D4A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her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6B85F6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A31560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1BF03D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80253A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000–37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C4EEDC6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09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B04BE2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000270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0E6F6B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794826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75BB02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3812AA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D4DE66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08D4EB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810C28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6029F6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DAA632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CAB7BA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9B2B7D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844741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526C29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B04F19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7B48DD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4B31B9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6376F6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239F83F1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6E0470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3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511D6EB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Chusquea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tessellata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86EED7A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Poaceae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299680A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Tussock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239384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82FC95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C4AE8A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0CBA89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800–435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01011A8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472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382419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71ACC2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A175BB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D259FD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771F5B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9EB411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12C2B1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67E5CF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8C02A8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F2C072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71B776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3BF82A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504264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B3D0A9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FCC47C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AEA802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142159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F42B35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CE6217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73AC27C1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9956BA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4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44EA002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Clethra fimbriata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75D401F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Clethraceae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F71C578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shru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AB16F2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400F2F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376E85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3BC4B5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830–37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9A40EFE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784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5E008C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EBE9B3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15507F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61F3BC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744880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B2416E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28EFD3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294556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F9C71D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FC8D5E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6C37FC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5099BE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CADF58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8B23B3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896F67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279F74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C0FC2D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3B2BBD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ADC621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6B7B1CE0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E7E0CD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5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4BEE247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Culcitium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canescens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9FB9FA7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ster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52885AF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Basal rosette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E9D775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9F9477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B374C7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37C44F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100–471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16EC797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99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1EBE27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15BDDC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C56E58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CAFDFD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22AB0E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AD1E63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17A74D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1E18CA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4DD20F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246257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817B3E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05C5EF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2B3BAE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415872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8EEF8F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2D1600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55D35E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3EA689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2BC439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14110D60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D0FAFB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6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DD4E084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Cuphea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dipetala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AB5E41F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Lythraceae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EFD4DA1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her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698079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166CC5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FBA2C2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43D9CE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400–3215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AB8381C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4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84D51E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94AF80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C1B30B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A27B69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09492D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ED2806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C95972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1D4D74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D52F76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2E966D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F1AD95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411926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12AA6E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C50CC5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2BB43A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5200E4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9CF954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B9D969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7A6C64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52E161D6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D3ADA3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7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5D24E9E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Diplostephium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rosmarinifolium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01EC6C2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ster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7BBE5A1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shru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E6533B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B7DF8B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ABAE99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F9FCB0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000–39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03C937A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528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EF2712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5ECE4F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C18263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57E704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EA565D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A420A4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2923A9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EDD732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098E03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3DE677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634E12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5AE7E9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23B568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97238B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DF620D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655BA1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1D08E7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8F67F7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383D07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1CC528CB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B732B3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lastRenderedPageBreak/>
              <w:t>28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C4D4945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Dodonaea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viscosa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C00E509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Sapindaceae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95F659C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shru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BC9D54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90718A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04A543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E8D20F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50–39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7356D0E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1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7A5921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5E18A2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87E4DF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082CFE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56FC25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B7E63A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AC11F4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DD905E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9C49AC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6739E8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C95D57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B2B456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612F83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0C8D70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3EE163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FD6FA5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54E05E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D46271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755AC7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549F4670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2BAC0F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9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18ADAE4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Drimys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granadensis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6FC3805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Winteraceae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4FDCD77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Tree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7C02A2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21E889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86AE1F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76AD9B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800–39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92EB199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95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F6000F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110E68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068C61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E848CF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E21B2E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DDA396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7D87E8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779F82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D31A91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531992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ACE0C7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DC0349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1AFB56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CCF94D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28F286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90D8E6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81D960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2109D3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26C6D0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14B123BA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D5E068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0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B2E8DEB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Dryopteris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wallichiana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4072E7C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Dryopteridaceae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28F3B25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her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BDCA3B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A81F3A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66C6F4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8F515E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50–36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D566ACE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10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74C2E8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0A2257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784556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ACDC82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383872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7E4FC6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6B39A1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32A3CD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66BF21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63275C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8DD39F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A04CCE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535D1D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CC13FF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CBEB18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AAE667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F9E6AF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B7AE10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418563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10565810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AB4479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1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12AA44D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Duranta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mutisii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BEDE5E7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Verben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099B724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shru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413D36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7A1922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C70881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421640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300–35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006FE37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92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7535B1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3DB979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A545CB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174D96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AC51BD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6CA9FC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660CC5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A8C1C2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C20788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4BDB38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C9C467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248EF1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30942B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551158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2B4054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F3C67B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B62A96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30A6FF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2757D5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39A7B38F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B7D0F0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2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7B6D96F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Eccremis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coarctata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CC05941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anthorrhoeaceae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A2CFBF7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her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ACAF53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72D370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CA6279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D4ACB4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990–36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964B4A4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54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772AF4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5BA028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BFF5AB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E490E3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3B3B3C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0053BB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3D1254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98F5B5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BAF4CC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F214F0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BE1863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5E6376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BE770F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8E5565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12E6B0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CCCA51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1E62A0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5E69A0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AAF7EF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47E1CF3D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1A0545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3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ED0237C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Echeveria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quitensis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1EE2763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Crassul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869C48D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Basal rosette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CA628E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D7CAC1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2E2DDC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462D29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700–41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E35C6A4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16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01285F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1AAA02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9CF24A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ABDF9C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5233ED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42E919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9939B9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EC45B2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DEAA21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D5936F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29F00D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8F11BA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4BE37F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0770E2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267945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AB285E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DC6CC0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E8DE08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3EAF5B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63EC8E53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CD83BD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4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E7D6BEB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Elaphoglossum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gayanum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CA20005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Dryopteridaceae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DE79E01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her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9A54C3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569377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080A7A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2AC244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700–43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0F7BE2F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38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B47F27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22E379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21887A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218268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38A9FE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825146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18C0A6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479107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378FA9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3328BD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52C4D5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F9EE07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D15E60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C25BE2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EFCDFC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62251B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DA6246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9CEBF4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B8E0F4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089CBE64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51CF23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5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2846585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Equisetum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bogotense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C3774BB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Equisetaceae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6862CD6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her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472CDC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34E3D4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B92177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E9B63C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500–38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A4EEB68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95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0A9DE2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FBB80A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743CA1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EAC56A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4861CF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811FBC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4F50F8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860BEA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27DD62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08D10F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ED1F26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74C7B3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C207A5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502821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C45C3C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B74D38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BE3D64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E9F714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5C884D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5131A9D7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040C21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6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F62DC4C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Eryngium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humile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EAA37B0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piaceae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3272844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Basal rosette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0407D9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51DD46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46980A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E786FD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400–45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D674C4A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623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EE6B42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39962E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E75119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C2F97B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8DBBEC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133228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1C0520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A17F79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48141E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DCA940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F9EEC6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EE0D76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2B57BE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75EA70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539AEA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0EDF59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3F463A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1A09CF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9B1B32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77527A59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94D876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7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E515723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Escallonia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myrtilloides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1889AFB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Escalloniaceae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0AE4AAD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Tree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973B13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662F67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D96A28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6E6DB3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500–39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1744DF5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183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5DF715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80BFF6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F52FD3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DC93A8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BD6A66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4B9BB9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45D8BD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3CA424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15D2D6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EA2B3A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2D42B6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092A8D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563714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2FDADB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8FD7E0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FD794E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C781FA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76363A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AF2953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34E641F7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22CAAC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8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6A09DA2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Escallonia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paniculata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ACC4E09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Escalloniaceae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ADA5E40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Tree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65E92D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533466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B20952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C074B7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500–38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EE7F570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73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3BFD3A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126B0C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4580A8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099714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99C8C0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5B41E4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9FAD67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703A94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2817B7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C6A049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A3F849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1CFD18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CA70FE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01ABAC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C7B7F2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8C959A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F82144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C506D6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48246E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5F83369D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07D6FD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9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738F734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Espeletia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arbelaezii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F706D25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ster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717EEEB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Stem rosette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C359C5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FBB8FD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989397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06D68D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000–33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05BA9D8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1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78F7D9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6D2C81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F526B2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7E5806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A7AA81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E900DB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76B13B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1DF9B4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A55108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C677F5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98D930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74DA27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85EC14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629283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3F8B00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684F10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51F6B4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163D63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E1ED2A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3243B2B7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7D313D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0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7AD84D7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Espeletia boyacensis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6CDDC23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ster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282EEC0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Basal rosette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40E12E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AF7983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796175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40B584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345–39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24566B2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00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B816D2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F45CE6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40D519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DFEE80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718A29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7228ED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3CE9DF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88F71C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20D106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A3BE85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74DE53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25E657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A683A5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B92CB7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995308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B72CAC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DD9651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80823D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B54761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1042F5CE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A2BE63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1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12B3CEC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Espeletia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congestiflora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2CCF004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ster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B20B1D3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Basal rosette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052ECD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854608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808CB6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470018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500–40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7F6E949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73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660888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062C2A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7D1E35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A0C8C8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E77E8C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92A6DB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BC0DC2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0C9AA1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390095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7C3B45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9EA1DA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57FBA4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019006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A30DFA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00210D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A4DFBC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CBFCC3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5094CA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0CF001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5F00918F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3DCA0F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2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2175E32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Espeletia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incana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5858ECA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ster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FC3A123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Stem rosette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F09C00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419111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0B1171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4D08E4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900–39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FEEEBFE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7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BE06F7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C1FFD2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240408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5F82FB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D4B73E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2AAE28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0C20F7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FD7423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012E0A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F40A5B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E21D81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36B9AD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21FCB3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8C42E7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93830A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BAF35D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BB10B0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2005BD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2CF1FB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77547333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3DD123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3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3117F3C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Espeletia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lopezii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14AE8CE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ster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1D1EFAC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Stem rosette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DE43BE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7D9E88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DBA600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202D65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100–455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1E5B3BB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80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42CC48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47C66B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37CE44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94F40C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075E8C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67071F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2CFD4E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A26D3F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E9F94B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B18D10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216C06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DDFC2E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C44D41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789247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347AB5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F85DDF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DA1E63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70A75E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759B3D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1CFE3EE5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DD46BA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4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932D6E2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Espeletia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murilloi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E6A87A1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ster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7E1D1B4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Stem rosette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D36B24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662C12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5991A8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D9BCF0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700–37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D62813B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76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704A31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7F2012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A22ED7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8FBCB6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EB7604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BF625B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D10C84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7E0F30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BD7870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664796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79143B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ADEEC1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514F65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03A5CD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A086EA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08A18F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CECB82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062D80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B06BFF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545F70D8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0BF8F7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5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FEF8B84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Espeletiopsis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guacharaca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3C82524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ster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04595EC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Stem rosette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89528E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D4FA35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3399B3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40418A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900–37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C333EDA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0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4FEE5C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1C28A3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F3D484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D0AC60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15AD1B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42CC3C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45FA91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4E7DF7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E74532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FA6321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5DB938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3B7D50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E7504E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A48E53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98E084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8E1814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E2A9FE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444F91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515E78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02DA607C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C78E9A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6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5A8AE0A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Espeletiopsis pleiochasia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329B7EE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ster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28220DE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Stem rosette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533C4B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E0E285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02EBAF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BC69CD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200–3624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D7CF15F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3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D44CBF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3517F5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88F512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D28F42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72B2B5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E2BC62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05CF26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8CC0A0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6AA43C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CF705D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BA77C7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35DE09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37D6C5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DB18ED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FC163A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91A166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8DA419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8120A7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728CA0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2DD96CD6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EB4198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7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E448838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Gaiadendron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punctatum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62AA8F5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Loranthaceae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DA085F5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shru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24008B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D9BCA2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CA7C47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B28D1D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330–395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806D8F5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667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9BDFD2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8A5AC5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6D06F8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553482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705317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D47FFA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E272D1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FFA990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BCCDC0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D21235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B55F96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C4CD53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A9D0DD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62940B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7A52C4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6A0CB0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198C11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C33DC5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C9867F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2FBBD56A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9311C3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8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C136475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Galium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hypocarpium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F01C27B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Rubi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18ECAB1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Trailing her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E02B24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87D4C2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9DFDE5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C60BB5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700–435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5FEEFDD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99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044B82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75A1D0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71802A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F2AEFE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D432B7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4E7624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BB2F74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BC5D17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F0268B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A776F0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2EB046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D14F1B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789842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19E6B2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581CBD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F7545E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106959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4A68FC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4E7E7F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45F1BD84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3F70AB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9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761F135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Gaultheria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anastomosans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36F4DFB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Eric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00F53DA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Prostrate shru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710987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2B668B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ADB4F7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A84DAD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500–41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5CCCDBE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275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CFD9EC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8C03CD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1E9C43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01944D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47334F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2C4A6E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D44A3D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D4E75D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60B272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4E8B9B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F285E3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AB3568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D0C084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1A6A0A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06EE39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91EE50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146674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4F5388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E8596A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69825880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6004EE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50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4E0384E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Gaylussacia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buxifolia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8DCE540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Eric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D5384B7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shru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81750B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180A6F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F914E4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475EFC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990–35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B7BD532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559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8AEB25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0FC588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BDDBB6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46ABE9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E1DDFA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B1AB44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A821B9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C698B5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813120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EA82BD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4A72DB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C910E4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3DCD8E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A7A41C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F3B49B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086B44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ABF3C1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570596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223911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0433CCD2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88A205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51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607440D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Halenia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asclepiadea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FCAAB80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Gentian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D21FBE1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her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BC8D14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211C2B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E69027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D8F4FA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700–40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DEF0EF5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27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71DB8A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A429F5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8E8767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914CE2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E3586B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67EA89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416C86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912001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29942F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CAA35A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8D9053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8A8BAC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C127B4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C10067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DD5F65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458A7C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82A136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138200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13187C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29665520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24545B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52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6915F5E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Hesperomeles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goudotiana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2046EB7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Ros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F184CF5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shru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24D0AC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0A246F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C8A063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61D4F8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600–37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D820A39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63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0CF0E6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268CCF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98B7B5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706A1A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47350B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6ED45C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79B3C2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95ED7D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68A433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14284F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FF35FE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6B303E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CA9667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9CBFFB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21E540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08A084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A6D4C9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E1F11F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9003E6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03475C57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5DC7B7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53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678C7EB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Hieracium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avilae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29A2D61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ster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FCBC61E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her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77C4B9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66D69E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E85832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305A27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700–435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A36C8FC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79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2C93AE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CE54AB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37135E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92E122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77B01D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5034ED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AF4093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F13240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C5AFE1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9D2531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4CB06B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BCDF83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7B75BE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04E4AB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6945FF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5323D5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3688F7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D55C0E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DD5EF3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28BC5638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3AE280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54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B429E1E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Hypericum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juniperinum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5B89BE6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Hypericaceae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6418679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shru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AD0811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BF5EF0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4DEDF6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52DCE7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990–381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95730E2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534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0FB0CA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A21C94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D3445E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96A417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C5FA72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C9BC92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F81868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713F33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3675C7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F529A3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EF231B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C6A83F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D54603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8FCB3A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18560B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4DD26B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3236EE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162A31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018212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77FEF78F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C446AA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55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7BC4702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Hypericum mexicanum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CFCF65D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Hypericaceae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F841112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shru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88FBDB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D6E486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ADCB4B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00CCE4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700–42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651794A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64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EA6F86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6937BA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2FC7EE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B9D42B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B14C49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6C790F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111ADC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E444E7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D81D96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97F3A6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0EFB15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67269F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E57CDA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97A080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99254B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DC8294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2E5336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DF10A4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324DB5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6723000E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B6C252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56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EDB35D8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Hypochaeris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sessiliflora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AAD7B08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ster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C55BA65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Basal rosette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FDCA26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E4E86C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5967AC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8F029D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100–49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082BE67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96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2CF5B5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7EF33D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EA41A1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889C88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8DF041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EABC0E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E14A87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98F1CA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24AA9C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55F135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B762D0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FAB1EE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2CD027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DE58AA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A05955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340096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AB638A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BA7E58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31E941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5BDA1138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4C5F58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57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969DB3D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Jamesonia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bogotensis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D0CBC20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Pteridaceae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C9A1954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her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ECA6F2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717EC0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BC600B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615325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950–44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639C5C5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53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164E1F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63CD06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61441A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226B68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2340D6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1F2745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D66249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2969FC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77C76D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CE84FB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746834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7283C2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D985E7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96CBAD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B48D27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3BF5C4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F43CE0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744ED1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A495F4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5E7FC295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7D3820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58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830744D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Juncus effusus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5EA906E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Juncaceae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2B3995D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her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F0F509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99469F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DB29EF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8887EF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500–37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77B5D11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130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2AE036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8C5896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D34AEA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91CF0A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649AC3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360502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0F005B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319237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673479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F8ECD0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45BE5C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48AB62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87B764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3752F6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1A933E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338ED7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9FA280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CDE407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55B66B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007E31F5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658BAF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59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50AC5EA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Lachemilla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orbiculata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95796D2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Ros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041D705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Cushion/mat forming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8E2C7C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F1661E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8B5A6A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BC6BA5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500–40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1E88B5C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538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136E86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27F19D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10FADE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18EDAA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067BFF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73C4BA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F2F5F9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772417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546AC3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3491A4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68242B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E46BC1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AAB05D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E0AEAA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3D81C2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4BD9D3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9457A5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973EF6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FB4A72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79380AF4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44F37E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60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E217A94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Lobelia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tenera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568724B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Campanulaceae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2F55879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her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95000C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D39F46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362233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6ED718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830–375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E2960F9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26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479FFE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75A494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DB93FB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6CF42E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8465A7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E08F95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953743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19D955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576985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1BE75B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2B65FA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980896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323698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09409F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A4F277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9A8E44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F4B5E6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97155A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BEEF4F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233A4049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6093C6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61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B6049A9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Lupinus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alopecuroides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7F6C26C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Fab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08D5D88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her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A4A225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91542A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FAA8D5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CFCC41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700–45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7FC0B90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50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B545F4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ED87AC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1EA85B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D18DFD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E50794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0494C9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70B444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647E77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F884BA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ACB03B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95A1FE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185CE8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5502DE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FFE37E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6B4A21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ABA42A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69B46C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DF5FDE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11B668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4709F063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CC0FD2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62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2BD53DA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Lycopodium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clavatum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446CE5B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Lycopodiaceae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B672BB5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Prostrate her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004B6D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FE81CB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6A28FE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577F26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050–42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59A3C11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88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8FF474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45EF06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9393EF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4314F4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2BAACC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E826C2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C7B568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2B259E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F2F878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D6EF7A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51F583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E88500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E732E2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3BD7F2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7C2F85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DBE1C4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14F1D7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3294F7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2DB6DA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6BD85D29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357EE9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63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F67FA08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Macleania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rupestris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2EFD814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Eric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6414292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shru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0A3A39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0C6EB4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A3D21C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6462D2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000–41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D3F369E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97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D1F122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C0767D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32658A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123BA1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2A6B96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123AC6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09A2BF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5964C5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1FBB81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0D2285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9617CB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BFAA23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92D1B9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288A8B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FBCDF5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BD1512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822BCF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7B98A8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405569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</w:tr>
      <w:tr w:rsidR="00BA12E6" w:rsidRPr="00BA12E6" w14:paraId="7576BDB5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67ADA7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64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21BE8B7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Margyricarpus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pinnatus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3BB7405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Ros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95EBEDA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Prostrate shru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2CCA5A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FFB1C0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F6F331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80932C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500–36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3ED181D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93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9C2EFF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67DCCD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328781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2952E8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027C9A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16F5A1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7DF0E9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33EF36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10D3DC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4085A2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F76857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0EB327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9FD0D2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BEF457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54A044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393349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15671E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C5CA95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9D8991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619082EE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758B03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65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06D9B6D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Miconia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squamulosa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7F09631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Melastomataceae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3BE975E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shru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1C1A22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C76841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9B5481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A9C1C0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100–36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1EC5225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79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2183D3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6F156C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39AC41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360ADB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EF55B1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5B5374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415C30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1E6EA0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2AC371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3CABB4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37EB28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E9315C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BB6F9A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594B31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4A76C5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5F54B6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E59C46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4D02FB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1C3047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</w:tr>
      <w:tr w:rsidR="00BA12E6" w:rsidRPr="00BA12E6" w14:paraId="0A77C7A8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FFBDBF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lastRenderedPageBreak/>
              <w:t>66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C32AE6E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Monnina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aestuans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F5A9D2F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Polygalaceae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24CEB38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shru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BE8805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190378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4AF69D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87D677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700–45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DF6A602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72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A4B5E8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876965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87383D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296AEE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9C0598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337CE8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EFA5E1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5F884C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A0A99C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3B9B50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66238D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12C4B0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B47362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5F5D54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304E85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E51B3E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F70B45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1C42AC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DA9E9B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6B3A4616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033380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67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7F8F64D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Monnina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salicifolia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50DC3AF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Polygalaceae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C18F700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shru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4C8A07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FC059B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13F41B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2C9AB3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900–415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DBAB97F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23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F6B066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7E2031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49CBF6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C67A19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EB0040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196CA3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0D8AC1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34F083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9F9C96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EAFF04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EA0FDE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13A40C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2D4817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D77844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D1A6DA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9EDCC6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2C672D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231690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C96AB6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16216357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59FB8B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68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B7D647F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Morella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parvifolia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4854231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Myricaceae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749146A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shru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9A0EC5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D97AA8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E7616F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35B1F5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600–38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9CE86A8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42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3108F0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D4C01F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7F5502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911C59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9D4D87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5820F9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99C3DE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A0006B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E0F342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84FF47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E62334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856E20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82AAE5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87014F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EE1A9F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241445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CE7838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8AD247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55DAF7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2F3F9AB2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9ECC4C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69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B465E76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Mutisia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clematis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5A2AFFB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ster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D46053B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Trailing her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243622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E18609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83E10B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0150FF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990–39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312EA8C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69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7BCD8F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2DB9ED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E68AF2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113AB2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A9AD90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185C3A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3AFC82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99DEB3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A546FA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44CEE2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65931B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6D6559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79E363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B934DF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D24244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E9170C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CA0046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1D54D7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F099FA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63AEFFFB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61E796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70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A243CFC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Myrsine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coriacea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B445DD8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Primulaceae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8D1208E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shru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9DAAF7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589634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2B39EB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FDBFA1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820–336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5152B20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98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824595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58556D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76090C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E9FF28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926CCC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08BA61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86ED2F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E9FF9B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A3BACD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E63439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124151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04A50D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E0C7CD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01DD5B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39C9B4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9FCFB4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940DDD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88C1F8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2A3743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05183A06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B9F266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71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3907484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Nertera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granadensis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7D2A98B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Rubi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7BF1F2C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Prostrate her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A1BC77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6C0942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4FF4C6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1227E1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300–43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34BB8E2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90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B0073F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B6EBDF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27A710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E4EF5D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63AA40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2B2A53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A78E33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AB132E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AF9DEA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EDF31E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38AACE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A18247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B3B971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820072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FBE323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E9833E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00CF8C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CB15A9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AED1A5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606854AC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D76B76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72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E676967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Noticastrum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marginatum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0434C9E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ster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0DF05B8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her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6EB1FC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52F563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40C0B2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D1471F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900–42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465F84F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80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6F3E32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55D99E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2E5BA6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22D2E4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A55355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1ECBC8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20A348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C8F026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55D147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EE6352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090F30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3C91F2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5BDD8F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F38561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F4A8CB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A05075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DF7A40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05C209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95C2E4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180252B8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D85467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73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CEE1ADB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Oreopanax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mutisianus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588F72E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raliaceae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27FA5AF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Tree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603FBB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1DCB72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B6C4AC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47DCA2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700–37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8C0F86E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26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E0791F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37884A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186E50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F0CDA8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B28C54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62563C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3709B9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20E87D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27EFB2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C77020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C94C89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2E015B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9AE8EB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8A5A58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5CCC60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BD4B54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A3A74D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FA19AC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5BC688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187A6DAF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C2C0A4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74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09215F0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Orthrosanthus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chimboracensis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F60661C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Irid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03A3CC7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Basal rosette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53A7AD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F86FD5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8B2DDA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0ED6B9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200–40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F4459BD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007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C338D1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0B9692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402D76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C0F528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2DDEE6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70F5B0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32305B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19DFFF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572589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EBD74F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53C247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F4F6D5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522EF2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83DCD1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5F1B2F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46C604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CB5C7B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4BB047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5A6BBA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13512EF5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BCE8F0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75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E5262E0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Oxalis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medicaginea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9A808F6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Oxalidaceae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E6C9A30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her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763EE9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FC4F7C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263C20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8183E5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400–40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51BA249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23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02DA3E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1F5EFD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30009C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383702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473759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C731CB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722544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B08FF6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33B5F7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7CB6AB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1CAF28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1C740D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40E83F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BE9864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8D0383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7087BB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B7E824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F59C2F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199C61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298AB5FF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C83353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76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09E1C88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Paepalanthus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dendroides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CB9702A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Eriocaulaceae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110BE2B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Basal rosette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A5C595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3DBBFF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0600F0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02DE83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400–3575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C319FC8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82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6CB786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6D7ACF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B14330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0F5D06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149093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9F337E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2B395B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E838BA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791A7B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9DCD34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7A3226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86C168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5A7E5B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525A18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FB2D3B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A720B1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420873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EF0073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952D38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</w:tr>
      <w:tr w:rsidR="00BA12E6" w:rsidRPr="00BA12E6" w14:paraId="2AFDAC8E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974AF1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77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C6DA25B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Paramiflos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glandulosus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4FA3BD9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ster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ED6D5E9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Basal rosette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2D942E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3E984E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09C164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F0EF6B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990–365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C1B6CF3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8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32F6F0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DC36E0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D61FB5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2F4BDF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228290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9BC022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CACA7D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6AF594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0014D9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D0A6E4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4364EA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274058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803FF7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C6CCE7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538F78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57CE98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416F68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FFD15E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B3F005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17128AFE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0D182F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78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09A7DEB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Pentacalia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abietina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1DD9D0E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ster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DDEDF27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shru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A23B66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71A7CF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E38017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59C285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750–42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2C5493B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05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597474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7966FE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14F7CC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171ECC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A95610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FB79E4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2411E0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729F0E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F0A7E4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09BD09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49D5C4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3E94D6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84B6B2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05B291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44504D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6D88F7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D059C4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B484E6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FF437E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2B401CDD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D6AEA7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79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9B1E046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Pentacalia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andicola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7F5BFBC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ster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9C97520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shru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09F20B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3B61ED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CCAC1B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976DFD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400–463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0767B85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88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C6D888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11BED3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76799E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C887E6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B66DBF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411475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5EA4EF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8E501E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487958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080FB6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F391BD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CEF0D1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9D6BB1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DD566E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ED9B99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1B25BA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273088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21B34B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8C1BB6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4CF3ADFA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5A0231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80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B6E731B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Pentacalia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corymbosa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742BF87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ster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6BA8D76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shru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DD1C58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393A7D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29A5D6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6FE667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800–40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8AE2E49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65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D3289C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6DD4AC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28B5F5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7D5170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4E0FE2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683B24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55B34E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7090CA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1367BB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23505C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72C800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137B43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10902C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1BDA9D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428C96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BC39F1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ABBB71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E6C810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39E5A1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3EAF533A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B66267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81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8DD6FA0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Peperomia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hartwegiana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2103E44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Piperaceae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4319B30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Prostrate her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E1B23C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239657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EF7232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A0D938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400–40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5E1402A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37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D6765D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2BB007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B0D856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0C3DF1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55350C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84F863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DDCB93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7BAF0C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9B34B0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E50F08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228475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E463F8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7FF22B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1E37AD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EECFC1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49125E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F68C7E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1C96B0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71B559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20873547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718BBF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82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AEF37FD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Pernettya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prostrata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643AF2B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Eric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DA3B852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Prostrate her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CE3085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CC4CB3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4B62C9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BD89A1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000–4525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F9CD912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748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F406AA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54907F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DC2C96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4B60D6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72CE1B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FDCE7C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8B4882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0D7DEE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48E966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D2E16B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C2A1DA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6C0923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4B54BD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A2AB86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3F0ACE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3259B7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4CB037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B51E6F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0177F9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5B037D79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E13A1B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83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22F9E14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Phytolacca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bogotensis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7D052E4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Phytolaccaceae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E089E56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her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BAF3B3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C7F44A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979CA2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04D344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560–36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CDC4AA8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82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A29036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27416E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A9F744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23BE7B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F35F66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439D46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9968CA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F9E813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ED0DF3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E0F596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DE6A9E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510CDB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0B00A2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C81F72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0F422A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0E17DE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5A8449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35B17E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8B0358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1343E753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FF1729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84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CC59FFC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Polylepis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quadrijuga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49768EE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Ros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FA138E4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Tree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710792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E042CA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131BC9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C1CAFF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800–40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3987387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56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A94A3C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35B3FA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EA53B3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3DD6F2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0FDA0D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D0FBC4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FB7EDA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E24058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6F566F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F7CA1F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B5D96E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074166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08B731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0C9EEE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DDEDAD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97E16C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53DDB0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107FDC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AA050A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4005DD71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F0E12E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85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9F7E0CA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Puya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goudotiana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5777A0D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Bromeliaceae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392284E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Basal rosette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920FB2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150A1B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D590EC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C98903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760–355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3E1FA3A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20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F49784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097591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9427EF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70E4E1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AD7437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F43138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B50F4D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BCDAAE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C23499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0CB43F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0FACB8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05E8C0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62EB2C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88E162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DF57C8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DB86D5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74771F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AEB853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86183B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7B5B4497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C0CFE1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86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97D4BA4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Ribes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andicola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6CBB9C1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Grossulari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0A1FF86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shru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1D48C6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21BF5C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5B0DEB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D5DAD7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800–372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DD54A0E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90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A86FD6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7B3940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F41F0C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FBF239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2C61AA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4F9194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34AF9B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E5A4A7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8E80D3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9503AE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5F122D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ED240F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311FEE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46C6A8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E3EFCD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17637A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F426F1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2AD9D2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971BC8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3359AB13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7633DC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87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544FA58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Rubus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acanthophyllos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244C4BB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Ros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33C0DB5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Prostrate her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1E68F1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50BC03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ED8EE0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3310F7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800–40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C2A9C36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14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9B7954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2E7114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58E78A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5B790C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E3A520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E68A1E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F17842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4352A8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6AD418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FB7B2A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54CBB7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BC1343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DFD670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D66DFE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EA8385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68768C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3CC8E0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970E77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B6DEE3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65F72BBA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204B69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88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9DEA683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Salvia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amethystina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DA6C4A2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Lamiaceae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1D25AEA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her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DF6713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2630DC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D142BE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9E47DD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300–40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DBC211B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55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54EE2A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E59CBF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5F30F3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89B58E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AAF021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6F01A9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4385AA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0FAD66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1FFA1B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6EC4FE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2C17FD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4526D2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931D89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84F02E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A2E4C6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D35DD2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672749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FF09B8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C8A6FF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5A313B36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655714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89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6E7DAE2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Senecio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formosoides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7C4D004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ster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46D00F8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her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4CB09E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C48AF2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B742DC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30D177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000–4425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84AFB57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74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F9905C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C7FA6F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8344AE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92B956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810784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AE3E59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3EA72A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43CF9A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2429A7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02BB6E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815358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0B2716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8B6497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42D8FD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2F4A9C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F226D1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6BF185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C15A26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5048A0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5966170A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DB977A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90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F315216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Senecio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niveoaureus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226E3D7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ster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8FFA4BF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Basal rosette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25FED9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52B325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536338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B64982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000–46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D2E6B55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74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8D8813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4E0B1B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B0F1B9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DA3375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98FE93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0F1C0A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579E92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0F1F5A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D6AC16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38A077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14D876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65010B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89F4E2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286BF4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6650A2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D42F0E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C1FAD8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64FBF2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C65D34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0E220D17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C8EBDD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91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B15A776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Siphocampylus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columnae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8C64937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Campanulaceae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9F37350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shru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B9B7D9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72E905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063CB5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F7DC1D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100–41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68350FE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51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6C6F6F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9FD41A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3CBF73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2D89DB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B27B5C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D743DA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F6ECEC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9001D6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474181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4CBE10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C847A6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1585F0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641ECB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A227D7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834663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D42555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4D028F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0C0877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518A94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22C425D7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B5CE31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92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5813BAE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Stevia lucida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9DB56E2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ster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EA0D952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shru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BBDE1A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E8591D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539A3D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F4FB0A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50–49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F388A99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38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729F5B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FC410B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FC164B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9428BF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9004C6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B7F3AA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AF9AD2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7736EA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268E83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DA06C6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E6A912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94EEC1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3C327C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0DA1B2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A510F9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2D0254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63382D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12F4EB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EEBAFC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44A9EB09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9EC5ED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93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BFECDEB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Symplocos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theiformis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92EA795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Symplocaceae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DDFD897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shru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F85146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F6CEE3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0FB874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C826E3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450–3724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2CAF446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92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F09CF1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659640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E5FD28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D1DACC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679958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1690F1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675AD8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B8F777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9E65B5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54A9C9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A65A54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8830BA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663FF7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54BFEE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F7E9DD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77A045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F046EB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81853C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8529EF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2706E8A8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5AA88A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94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A49DE24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Ugni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myricoides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EDBD2A3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Myrtaceae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22C7C9A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shru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FB4DB1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844DAB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487798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C4DB16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190–35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B9B2D82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717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B2DA87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1A3FD8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B42BF8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AB94A9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16F92C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05F4CF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31863B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9B54D7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B6A026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CEC303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C03A52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2E3687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92C5A6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594F6D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ECE4C4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B51262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33137E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23B5AC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A179DA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10C24C4D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F182D3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95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D8BECC0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Ullucus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tuberosus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C06640F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Basellaceae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C3952EB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her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E2EAF1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FFF647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3BDE6A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7472C3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250–34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0787B85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74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9277DF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B189F6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AA9475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B2251D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EAA3CF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3F06D8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9A6793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284C3B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A54242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8FCF29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AF4858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1B3FFC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168972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47B00B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DD8497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D886A2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55C110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807589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CDDB6F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1BCFE44F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8F5DC9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96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B1C9D04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Uncinia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hamata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3C08E92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Cyperaceae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D2A7B5D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Tussock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1CB703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49D724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7360EB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FE0800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910–365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29BF000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653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352DBB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CC29E7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145350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7107EE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EE1154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BFAD2F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07CE73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2BFD2E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40A7CD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163783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0073CA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0AEC3B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B97E0C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C98330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5EB491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E5F1F1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238903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F02811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E1F8F7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0A5F4AC8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1766BF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97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7189E3A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Vaccinium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floribundum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67AD316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Eric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100DFCA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shru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996185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E30477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D31E70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E7A140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600–46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C5F0165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942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3C56A0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780EBB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7DF207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5ED91C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5FD841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9C20EB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4BAAB6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84ED8C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3DFFB6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2BC6A7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14D657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13996D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95B7F9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63A3EB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383AB5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D504A4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C3E1EF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636EB2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3E7456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09EE1C34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4C4889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98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2B8C999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Vaccinium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meridionale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61AA3AA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Eric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7056343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Upright shrub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4BDDC2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2B347B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2D2196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124948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850–38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363B7CB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50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38EC70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776410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EAA133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DB11FF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F243CE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C40E1D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024442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A585B1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AABA58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5F9DE8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DDB64A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4B1DCB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66D6E9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F375D7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A0A295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2E12A3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31DC65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84DE3C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F27EE5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1C1968D3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EBC9FA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99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5459C50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Valeriana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pilosa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A8A9051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Caprifoli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0CF3298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Basal rosette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7D4A96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4742A3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783613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6367C0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650–48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33FE07C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54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493B40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16E2A8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A614A4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16C4D5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2DFFCD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5F29B3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73988A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53C2D9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0AE835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1F0F63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421BD5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D69D4D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016862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B258EC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AE2ADB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52E843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4932A2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CC5749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E16647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148B4EB2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5D72B9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00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AAFF786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Vallea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stipularis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BB7CE4F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Elaeocarpaceae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57285A3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Tree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57DAF5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1BD1A8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EAFE9E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DAE72E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990–43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87A01B8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900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BA0E3D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651431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688761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C283AC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E63FB5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CAE665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999E05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F3F57C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C17F4D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E17C93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1904F2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838654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69228C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033989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672809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1BC44F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EADF02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1E3B64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7D4AA0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669A3A73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F56C41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01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EACFCB1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Viburnum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tinoides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D6712CD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dox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6493019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Tree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0C6D89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7700AD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05BFEB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446B56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920–3724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7AAEA5F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23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2EDF4D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DD683A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9860D5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6BB853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2F3A14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77EB6A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332BFD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CF5C53C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B9C890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F40CF1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4559C9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364402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7FD7A4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248970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5D80D2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C7DE19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44550A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234D45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FC3D39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08640259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5C136C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02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05E4FF3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Weinmannia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tomentosa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D2DDBD7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Cunoniaceae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357BAA5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Tree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7A0293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65A756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755E5E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560A1EA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700–3724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73031D2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508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EF43EC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B18101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52DE8A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D42D4C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7EB055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E394D2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751838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D2F618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DBE4F1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8EC07C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1F35DF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067E20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C5733E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870284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1C6C89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20A591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208BA7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3E5984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A0EE49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  <w:tr w:rsidR="00BA12E6" w:rsidRPr="00BA12E6" w14:paraId="53C51B2E" w14:textId="77777777" w:rsidTr="00BA12E6">
        <w:trPr>
          <w:trHeight w:val="240"/>
        </w:trPr>
        <w:tc>
          <w:tcPr>
            <w:tcW w:w="4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FBAB81E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03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936420C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Werneria</w:t>
            </w:r>
            <w:proofErr w:type="spellEnd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 w:rsidRPr="00BA12E6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pygmaea</w:t>
            </w:r>
            <w:proofErr w:type="spellEnd"/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190969B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steraceae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2EEA6C1" w14:textId="77777777" w:rsidR="00BA12E6" w:rsidRPr="00BA12E6" w:rsidRDefault="00BA12E6" w:rsidP="00BA12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Cushion/mat forming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8800A1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30EDA6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BDCC1E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X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F06E49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140–485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67CB832" w14:textId="77777777" w:rsidR="00BA12E6" w:rsidRPr="00BA12E6" w:rsidRDefault="00BA12E6" w:rsidP="00BA12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08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9B31E3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79C26B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C84F29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35AB39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29A78410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A82311B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FA2A3B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D7055B6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x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09950EF9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366C10A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6AC74788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A101215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5929C33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747F3202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4EAE5CA1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2246787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9A4741F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55078714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14:paraId="1CD5DE7D" w14:textId="77777777" w:rsidR="00BA12E6" w:rsidRPr="00BA12E6" w:rsidRDefault="00BA12E6" w:rsidP="00BA12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BA12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</w:tr>
    </w:tbl>
    <w:p w14:paraId="5C032DE5" w14:textId="44C0B238" w:rsidR="00FC7B5D" w:rsidRPr="00BA12E6" w:rsidRDefault="00FC7B5D" w:rsidP="00BA12E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sectPr w:rsidR="00FC7B5D" w:rsidRPr="00BA12E6" w:rsidSect="00BF3652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auricio Diazgranados Cadelo">
    <w15:presenceInfo w15:providerId="AD" w15:userId="S::M.DiazgranadosCadelo@kew.org::88db5ba8-1b91-45b1-ae1b-8acb1808daa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2NDE1MTI1NTc1NTVT0lEKTi0uzszPAymwrAUAxxygyCwAAAA="/>
  </w:docVars>
  <w:rsids>
    <w:rsidRoot w:val="0056489A"/>
    <w:rsid w:val="00041EA0"/>
    <w:rsid w:val="00046633"/>
    <w:rsid w:val="00167757"/>
    <w:rsid w:val="001F2B84"/>
    <w:rsid w:val="0022380F"/>
    <w:rsid w:val="00293853"/>
    <w:rsid w:val="00526093"/>
    <w:rsid w:val="0056489A"/>
    <w:rsid w:val="007806B3"/>
    <w:rsid w:val="007C49ED"/>
    <w:rsid w:val="008177E3"/>
    <w:rsid w:val="008A56FF"/>
    <w:rsid w:val="00945485"/>
    <w:rsid w:val="009A5898"/>
    <w:rsid w:val="00B04388"/>
    <w:rsid w:val="00BA12E6"/>
    <w:rsid w:val="00BF3652"/>
    <w:rsid w:val="00CF59DE"/>
    <w:rsid w:val="00D66CF9"/>
    <w:rsid w:val="00E65415"/>
    <w:rsid w:val="00F61143"/>
    <w:rsid w:val="00F64FED"/>
    <w:rsid w:val="00FC7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BCF368"/>
  <w15:chartTrackingRefBased/>
  <w15:docId w15:val="{FAD5AB66-8233-4807-A06B-D44DB9EC3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648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BF36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365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A12E6"/>
    <w:rPr>
      <w:color w:val="0563C1"/>
      <w:u w:val="single"/>
    </w:rPr>
  </w:style>
  <w:style w:type="paragraph" w:customStyle="1" w:styleId="msonormal0">
    <w:name w:val="msonormal"/>
    <w:basedOn w:val="Normal"/>
    <w:rsid w:val="00BA12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l65">
    <w:name w:val="xl65"/>
    <w:basedOn w:val="Normal"/>
    <w:rsid w:val="00BA12E6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BFBFBF" w:fill="FFFFCC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eastAsia="en-GB"/>
    </w:rPr>
  </w:style>
  <w:style w:type="paragraph" w:customStyle="1" w:styleId="xl66">
    <w:name w:val="xl66"/>
    <w:basedOn w:val="Normal"/>
    <w:rsid w:val="00BA12E6"/>
    <w:pPr>
      <w:pBdr>
        <w:top w:val="single" w:sz="4" w:space="0" w:color="000000"/>
        <w:bottom w:val="single" w:sz="4" w:space="0" w:color="000000"/>
      </w:pBdr>
      <w:shd w:val="clear" w:color="000000" w:fill="FFFFC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  <w:lang w:eastAsia="en-GB"/>
    </w:rPr>
  </w:style>
  <w:style w:type="paragraph" w:customStyle="1" w:styleId="xl67">
    <w:name w:val="xl67"/>
    <w:basedOn w:val="Normal"/>
    <w:rsid w:val="00BA12E6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000000" w:fill="FFFFC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  <w:lang w:eastAsia="en-GB"/>
    </w:rPr>
  </w:style>
  <w:style w:type="paragraph" w:customStyle="1" w:styleId="xl68">
    <w:name w:val="xl68"/>
    <w:basedOn w:val="Normal"/>
    <w:rsid w:val="00BA12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  <w:lang w:eastAsia="en-GB"/>
    </w:rPr>
  </w:style>
  <w:style w:type="paragraph" w:customStyle="1" w:styleId="xl69">
    <w:name w:val="xl69"/>
    <w:basedOn w:val="Normal"/>
    <w:rsid w:val="00BA12E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00"/>
      <w:sz w:val="16"/>
      <w:szCs w:val="16"/>
      <w:lang w:eastAsia="en-GB"/>
    </w:rPr>
  </w:style>
  <w:style w:type="paragraph" w:customStyle="1" w:styleId="xl70">
    <w:name w:val="xl70"/>
    <w:basedOn w:val="Normal"/>
    <w:rsid w:val="00BA12E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16"/>
      <w:szCs w:val="16"/>
      <w:lang w:eastAsia="en-GB"/>
    </w:rPr>
  </w:style>
  <w:style w:type="paragraph" w:customStyle="1" w:styleId="xl71">
    <w:name w:val="xl71"/>
    <w:basedOn w:val="Normal"/>
    <w:rsid w:val="00BA12E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16"/>
      <w:szCs w:val="16"/>
      <w:lang w:eastAsia="en-GB"/>
    </w:rPr>
  </w:style>
  <w:style w:type="paragraph" w:customStyle="1" w:styleId="xl72">
    <w:name w:val="xl72"/>
    <w:basedOn w:val="Normal"/>
    <w:rsid w:val="00BA12E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color w:val="000000"/>
      <w:sz w:val="16"/>
      <w:szCs w:val="16"/>
      <w:lang w:eastAsia="en-GB"/>
    </w:rPr>
  </w:style>
  <w:style w:type="paragraph" w:customStyle="1" w:styleId="xl73">
    <w:name w:val="xl73"/>
    <w:basedOn w:val="Normal"/>
    <w:rsid w:val="00BA12E6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eastAsia="en-GB"/>
    </w:rPr>
  </w:style>
  <w:style w:type="paragraph" w:customStyle="1" w:styleId="xl74">
    <w:name w:val="xl74"/>
    <w:basedOn w:val="Normal"/>
    <w:rsid w:val="00BA12E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C0C0C0" w:fill="FFFFCC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000000"/>
      <w:sz w:val="16"/>
      <w:szCs w:val="16"/>
      <w:lang w:eastAsia="en-GB"/>
    </w:rPr>
  </w:style>
  <w:style w:type="paragraph" w:customStyle="1" w:styleId="xl75">
    <w:name w:val="xl75"/>
    <w:basedOn w:val="Normal"/>
    <w:rsid w:val="00BA12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16"/>
      <w:szCs w:val="16"/>
      <w:lang w:eastAsia="en-GB"/>
    </w:rPr>
  </w:style>
  <w:style w:type="paragraph" w:customStyle="1" w:styleId="xl76">
    <w:name w:val="xl76"/>
    <w:basedOn w:val="Normal"/>
    <w:rsid w:val="00BA12E6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BFBFBF" w:fill="CCEC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eastAsia="en-GB"/>
    </w:rPr>
  </w:style>
  <w:style w:type="paragraph" w:customStyle="1" w:styleId="xl77">
    <w:name w:val="xl77"/>
    <w:basedOn w:val="Normal"/>
    <w:rsid w:val="00BA12E6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BFBFBF" w:fill="CCEC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16"/>
      <w:szCs w:val="16"/>
      <w:lang w:eastAsia="en-GB"/>
    </w:rPr>
  </w:style>
  <w:style w:type="paragraph" w:customStyle="1" w:styleId="xl78">
    <w:name w:val="xl78"/>
    <w:basedOn w:val="Normal"/>
    <w:rsid w:val="00BA12E6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BFBFBF" w:fill="CCEC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16"/>
      <w:szCs w:val="16"/>
      <w:lang w:eastAsia="en-GB"/>
    </w:rPr>
  </w:style>
  <w:style w:type="paragraph" w:customStyle="1" w:styleId="xl79">
    <w:name w:val="xl79"/>
    <w:basedOn w:val="Normal"/>
    <w:rsid w:val="00BA12E6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BFBFBF" w:fill="CCEC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eastAsia="en-GB"/>
    </w:rPr>
  </w:style>
  <w:style w:type="paragraph" w:customStyle="1" w:styleId="xl80">
    <w:name w:val="xl80"/>
    <w:basedOn w:val="Normal"/>
    <w:rsid w:val="00BA12E6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CCEC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eastAsia="en-GB"/>
    </w:rPr>
  </w:style>
  <w:style w:type="paragraph" w:customStyle="1" w:styleId="xl81">
    <w:name w:val="xl81"/>
    <w:basedOn w:val="Normal"/>
    <w:rsid w:val="00BA12E6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CCEC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16"/>
      <w:szCs w:val="16"/>
      <w:lang w:eastAsia="en-GB"/>
    </w:rPr>
  </w:style>
  <w:style w:type="paragraph" w:customStyle="1" w:styleId="xl82">
    <w:name w:val="xl82"/>
    <w:basedOn w:val="Normal"/>
    <w:rsid w:val="00BA12E6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CCEC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16"/>
      <w:szCs w:val="16"/>
      <w:lang w:eastAsia="en-GB"/>
    </w:rPr>
  </w:style>
  <w:style w:type="paragraph" w:customStyle="1" w:styleId="xl83">
    <w:name w:val="xl83"/>
    <w:basedOn w:val="Normal"/>
    <w:rsid w:val="00BA12E6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CCEC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eastAsia="en-GB"/>
    </w:rPr>
  </w:style>
  <w:style w:type="paragraph" w:customStyle="1" w:styleId="xl84">
    <w:name w:val="xl84"/>
    <w:basedOn w:val="Normal"/>
    <w:rsid w:val="00BA12E6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BFBFBF" w:fill="CCEC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16"/>
      <w:szCs w:val="16"/>
      <w:lang w:eastAsia="en-GB"/>
    </w:rPr>
  </w:style>
  <w:style w:type="paragraph" w:customStyle="1" w:styleId="xl85">
    <w:name w:val="xl85"/>
    <w:basedOn w:val="Normal"/>
    <w:rsid w:val="00BA12E6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BFBFBF" w:fill="CCEC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16"/>
      <w:szCs w:val="16"/>
      <w:lang w:eastAsia="en-GB"/>
    </w:rPr>
  </w:style>
  <w:style w:type="paragraph" w:customStyle="1" w:styleId="xl86">
    <w:name w:val="xl86"/>
    <w:basedOn w:val="Normal"/>
    <w:rsid w:val="00BA12E6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CCEC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16"/>
      <w:szCs w:val="16"/>
      <w:lang w:eastAsia="en-GB"/>
    </w:rPr>
  </w:style>
  <w:style w:type="paragraph" w:customStyle="1" w:styleId="xl87">
    <w:name w:val="xl87"/>
    <w:basedOn w:val="Normal"/>
    <w:rsid w:val="00BA12E6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CCEC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16"/>
      <w:szCs w:val="16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982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4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62822">
          <w:marLeft w:val="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2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4</Pages>
  <Words>1803</Words>
  <Characters>10282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icio Diazgranados Cadelo</dc:creator>
  <cp:keywords/>
  <dc:description/>
  <cp:lastModifiedBy>Mauricio Diazgranados Cadelo</cp:lastModifiedBy>
  <cp:revision>17</cp:revision>
  <dcterms:created xsi:type="dcterms:W3CDTF">2020-10-28T22:17:00Z</dcterms:created>
  <dcterms:modified xsi:type="dcterms:W3CDTF">2021-03-12T18:50:00Z</dcterms:modified>
</cp:coreProperties>
</file>